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sdt>
      <w:sdtPr>
        <w:id w:val="-160784613"/>
        <w:docPartObj>
          <w:docPartGallery w:val="Cover Pages"/>
          <w:docPartUnique/>
        </w:docPartObj>
      </w:sdtPr>
      <w:sdtEndPr/>
      <w:sdtContent>
        <w:p w14:paraId="31097361" w14:textId="7957E05B" w:rsidR="004277C0" w:rsidRDefault="004277C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FCE1308" wp14:editId="40590D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BEA29D6" w14:textId="2107D95A" w:rsidR="004277C0" w:rsidRDefault="004277C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1FCE130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14:paraId="2BEA29D6" w14:textId="2107D95A" w:rsidR="004277C0" w:rsidRDefault="004277C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6CA65587" w14:textId="14EC3DFC" w:rsidR="004277C0" w:rsidRDefault="004277C0"/>
    <w:p w14:paraId="4612B9DF" w14:textId="57718B3C" w:rsidR="00C11ED6" w:rsidRPr="00C11ED6" w:rsidRDefault="00C11ED6" w:rsidP="00C11ED6"/>
    <w:p w14:paraId="1A743497" w14:textId="77777777" w:rsidR="00A73BDC" w:rsidRDefault="00A73BDC" w:rsidP="00A73BDC">
      <w:pPr>
        <w:pBdr>
          <w:bottom w:val="single" w:sz="6" w:space="1" w:color="auto"/>
        </w:pBdr>
      </w:pPr>
    </w:p>
    <w:tbl>
      <w:tblPr>
        <w:tblStyle w:val="TableGrid"/>
        <w:tblW w:w="12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2"/>
        <w:gridCol w:w="3046"/>
        <w:gridCol w:w="5038"/>
      </w:tblGrid>
      <w:tr w:rsidR="001C6719" w14:paraId="7DB9C4AD" w14:textId="5EFD10B8" w:rsidTr="00416B83">
        <w:tc>
          <w:tcPr>
            <w:tcW w:w="4042" w:type="dxa"/>
          </w:tcPr>
          <w:p w14:paraId="49D764B0" w14:textId="77777777" w:rsidR="00C04EEF" w:rsidRDefault="00C04EEF" w:rsidP="001C6719">
            <w:pPr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  <w:p w14:paraId="6EE83846" w14:textId="673E8F93" w:rsidR="001C6719" w:rsidRDefault="001C6719" w:rsidP="001C6719">
            <w:pPr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82361F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Pooja Kumari   </w:t>
            </w:r>
          </w:p>
          <w:p w14:paraId="5423CEF7" w14:textId="77777777" w:rsidR="001C6719" w:rsidRPr="0082361F" w:rsidRDefault="001C6719" w:rsidP="001C6719">
            <w:pPr>
              <w:spacing w:line="256" w:lineRule="auto"/>
              <w:jc w:val="both"/>
              <w:rPr>
                <w:rFonts w:asciiTheme="minorBidi" w:eastAsia="Times New Roman" w:hAnsiTheme="minorBidi"/>
                <w:color w:val="000000"/>
                <w:sz w:val="36"/>
                <w:szCs w:val="36"/>
              </w:rPr>
            </w:pPr>
          </w:p>
          <w:p w14:paraId="51EEA6C5" w14:textId="21DE7F10" w:rsidR="001C6719" w:rsidRPr="006E6A84" w:rsidRDefault="001C6719" w:rsidP="001C6719">
            <w:pPr>
              <w:spacing w:line="256" w:lineRule="auto"/>
              <w:jc w:val="both"/>
              <w:rPr>
                <w:rFonts w:asciiTheme="minorBidi" w:eastAsia="Times New Roman" w:hAnsiTheme="minorBidi"/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116000D" wp14:editId="58869782">
                  <wp:extent cx="1690577" cy="1605280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6320" cy="1610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74686AB0" w14:textId="77777777" w:rsidR="001C6719" w:rsidRDefault="001C6719" w:rsidP="00416B83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D774886" w14:textId="77777777" w:rsidR="001C6719" w:rsidRDefault="001C6719" w:rsidP="00416B83">
            <w:pPr>
              <w:spacing w:line="256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5038" w:type="dxa"/>
          </w:tcPr>
          <w:p w14:paraId="64D1D0FB" w14:textId="77777777" w:rsidR="001C6719" w:rsidRDefault="001C6719" w:rsidP="00416B83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4B0E84" w14:textId="77777777" w:rsidR="001C6719" w:rsidRDefault="001C6719" w:rsidP="00416B83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8F492E" w14:textId="77777777" w:rsidR="005837E4" w:rsidRDefault="005837E4" w:rsidP="00416B83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A78B5EB" w14:textId="205C4351" w:rsidR="001C6719" w:rsidRDefault="001C6719" w:rsidP="00416B83">
            <w:pPr>
              <w:pStyle w:val="NoSpacing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nior Research Fellow</w:t>
            </w:r>
          </w:p>
          <w:p w14:paraId="43E7DBA7" w14:textId="77777777" w:rsidR="001C6719" w:rsidRDefault="001C6719" w:rsidP="00416B83">
            <w:pPr>
              <w:pStyle w:val="NoSpacing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b/>
                <w:bCs/>
                <w:sz w:val="24"/>
                <w:szCs w:val="24"/>
              </w:rPr>
              <w:t>Department of Law</w:t>
            </w:r>
          </w:p>
          <w:p w14:paraId="30E262FF" w14:textId="77777777" w:rsidR="001C6719" w:rsidRDefault="001C6719" w:rsidP="00416B83">
            <w:pPr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 xml:space="preserve">Kurukshetra University, Haryana </w:t>
            </w:r>
          </w:p>
          <w:p w14:paraId="77FC957E" w14:textId="77777777" w:rsidR="001C6719" w:rsidRDefault="001C6719" w:rsidP="00416B83">
            <w:pPr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 xml:space="preserve">Email:  </w:t>
            </w:r>
            <w:hyperlink r:id="rId9" w:history="1">
              <w:r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umari.092pooja@gmail.com</w:t>
              </w:r>
            </w:hyperlink>
          </w:p>
          <w:p w14:paraId="30000034" w14:textId="77777777" w:rsidR="001C6719" w:rsidRDefault="001C6719" w:rsidP="00416B8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9717412773</w:t>
            </w:r>
          </w:p>
          <w:p w14:paraId="0B14A76E" w14:textId="77777777" w:rsidR="001C6719" w:rsidRPr="00081A3E" w:rsidRDefault="001C6719" w:rsidP="00416B83">
            <w:pPr>
              <w:rPr>
                <w:rFonts w:asciiTheme="minorBidi" w:eastAsia="Times New Roman" w:hAnsiTheme="minorBidi"/>
                <w:sz w:val="20"/>
                <w:szCs w:val="20"/>
              </w:rPr>
            </w:pPr>
          </w:p>
          <w:p w14:paraId="542602D0" w14:textId="77777777" w:rsidR="001C6719" w:rsidRDefault="001C6719" w:rsidP="00416B83">
            <w:pPr>
              <w:spacing w:line="256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</w:tbl>
    <w:p w14:paraId="694F6FB6" w14:textId="744179E0" w:rsidR="004277C0" w:rsidRPr="00715440" w:rsidRDefault="004277C0" w:rsidP="00715440">
      <w:pPr>
        <w:tabs>
          <w:tab w:val="left" w:pos="1875"/>
        </w:tabs>
        <w:spacing w:after="0" w:line="240" w:lineRule="auto"/>
        <w:rPr>
          <w:rFonts w:asciiTheme="minorBidi" w:eastAsia="Times New Roman" w:hAnsiTheme="minorBidi"/>
        </w:rPr>
      </w:pPr>
      <w:r>
        <w:rPr>
          <w:rFonts w:asciiTheme="minorBidi" w:eastAsia="Times New Roman" w:hAnsi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CD1A70" wp14:editId="7197FF10">
                <wp:simplePos x="0" y="0"/>
                <wp:positionH relativeFrom="margin">
                  <wp:align>left</wp:align>
                </wp:positionH>
                <wp:positionV relativeFrom="paragraph">
                  <wp:posOffset>144144</wp:posOffset>
                </wp:positionV>
                <wp:extent cx="7048500" cy="47625"/>
                <wp:effectExtent l="19050" t="1905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48500" cy="47625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98DC1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1.35pt" to="5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" strokecolor="black [3213]" strokeweight="2.5pt">
                <v:stroke joinstyle="miter"/>
                <w10:wrap anchorx="margin"/>
              </v:line>
            </w:pict>
          </mc:Fallback>
        </mc:AlternateContent>
      </w:r>
      <w:r w:rsidR="001C6719">
        <w:rPr>
          <w:rFonts w:asciiTheme="minorBidi" w:eastAsia="Times New Roman" w:hAnsiTheme="minorBidi"/>
        </w:rPr>
        <w:t xml:space="preserve">  </w:t>
      </w:r>
    </w:p>
    <w:p w14:paraId="15F18D2D" w14:textId="79D0E3D4" w:rsidR="004277C0" w:rsidRDefault="004277C0" w:rsidP="008E4F9A">
      <w:pPr>
        <w:spacing w:after="0" w:line="240" w:lineRule="auto"/>
        <w:jc w:val="both"/>
        <w:rPr>
          <w:rFonts w:asciiTheme="minorBidi" w:eastAsia="Times New Roman" w:hAnsiTheme="minorBidi"/>
          <w:color w:val="000000"/>
          <w:sz w:val="20"/>
          <w:szCs w:val="20"/>
        </w:rPr>
      </w:pPr>
    </w:p>
    <w:p w14:paraId="102A8823" w14:textId="21CD0A3C" w:rsidR="00715440" w:rsidRDefault="00715440" w:rsidP="00715440">
      <w:pPr>
        <w:spacing w:after="0" w:line="240" w:lineRule="auto"/>
        <w:jc w:val="both"/>
        <w:rPr>
          <w:rFonts w:asciiTheme="minorBidi" w:eastAsia="Times New Roman" w:hAnsiTheme="minorBidi"/>
          <w:color w:val="000000"/>
          <w:sz w:val="20"/>
          <w:szCs w:val="20"/>
        </w:rPr>
      </w:pPr>
      <w:r w:rsidRPr="00715440">
        <w:rPr>
          <w:rFonts w:asciiTheme="minorBidi" w:eastAsia="Times New Roman" w:hAnsiTheme="minorBidi"/>
          <w:b/>
          <w:bCs/>
          <w:color w:val="000000"/>
          <w:sz w:val="20"/>
          <w:szCs w:val="20"/>
        </w:rPr>
        <w:t>Objective</w:t>
      </w:r>
      <w:r>
        <w:rPr>
          <w:rFonts w:asciiTheme="minorBidi" w:eastAsia="Times New Roman" w:hAnsiTheme="minorBidi"/>
          <w:color w:val="000000"/>
          <w:sz w:val="20"/>
          <w:szCs w:val="20"/>
        </w:rPr>
        <w:t xml:space="preserve">: An academician with a vision to enrich the students by developing their critical thinking skills by using case study method and providing a class room experience in bringing out the unique creative ideas. </w:t>
      </w:r>
    </w:p>
    <w:p w14:paraId="09F17BE4" w14:textId="77777777" w:rsidR="00715440" w:rsidRDefault="00715440" w:rsidP="004277C0">
      <w:pPr>
        <w:spacing w:after="0" w:line="240" w:lineRule="auto"/>
        <w:jc w:val="both"/>
        <w:rPr>
          <w:rFonts w:asciiTheme="minorBidi" w:hAnsiTheme="minorBidi"/>
          <w:color w:val="2A3E3D"/>
          <w:sz w:val="28"/>
          <w:szCs w:val="28"/>
        </w:rPr>
      </w:pPr>
    </w:p>
    <w:p w14:paraId="351B5AF9" w14:textId="4FCD16D3" w:rsidR="008E4F9A" w:rsidRPr="004277C0" w:rsidRDefault="003B7F8E" w:rsidP="004277C0">
      <w:pPr>
        <w:spacing w:after="0" w:line="240" w:lineRule="auto"/>
        <w:jc w:val="both"/>
        <w:rPr>
          <w:rFonts w:asciiTheme="minorBidi" w:eastAsia="Times New Roman" w:hAnsiTheme="minorBidi"/>
          <w:sz w:val="20"/>
          <w:szCs w:val="20"/>
        </w:rPr>
      </w:pPr>
      <w:r>
        <w:rPr>
          <w:rFonts w:asciiTheme="minorBidi" w:hAnsiTheme="minorBidi"/>
          <w:color w:val="2A3E3D"/>
          <w:sz w:val="28"/>
          <w:szCs w:val="28"/>
        </w:rPr>
        <w:br/>
      </w:r>
      <w:r w:rsidR="008E4F9A" w:rsidRPr="008E4F9A">
        <w:rPr>
          <w:rFonts w:asciiTheme="minorBidi" w:hAnsiTheme="minorBidi"/>
          <w:color w:val="2A3E3D"/>
          <w:sz w:val="28"/>
          <w:szCs w:val="28"/>
        </w:rPr>
        <w:t>Relevant 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6475"/>
      </w:tblGrid>
      <w:tr w:rsidR="003B7F8E" w14:paraId="5383C462" w14:textId="77777777" w:rsidTr="003B7F8E">
        <w:tc>
          <w:tcPr>
            <w:tcW w:w="4315" w:type="dxa"/>
          </w:tcPr>
          <w:p w14:paraId="757DE49C" w14:textId="3869F8CB" w:rsidR="003B7F8E" w:rsidRPr="00620707" w:rsidRDefault="004277C0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nnovation</w:t>
            </w:r>
          </w:p>
          <w:p w14:paraId="79B832EC" w14:textId="77777777" w:rsidR="003B7F8E" w:rsidRPr="00620707" w:rsidRDefault="003B7F8E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20707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atience</w:t>
            </w:r>
          </w:p>
          <w:p w14:paraId="2A868A7C" w14:textId="77777777" w:rsidR="003B7F8E" w:rsidRPr="003B7F8E" w:rsidRDefault="003B7F8E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20707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eamwork</w:t>
            </w:r>
          </w:p>
        </w:tc>
        <w:tc>
          <w:tcPr>
            <w:tcW w:w="6475" w:type="dxa"/>
          </w:tcPr>
          <w:p w14:paraId="067B8F8B" w14:textId="77777777" w:rsidR="003B7F8E" w:rsidRPr="00620707" w:rsidRDefault="003B7F8E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20707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Leadership</w:t>
            </w:r>
          </w:p>
          <w:p w14:paraId="4D3E6877" w14:textId="7B931FC7" w:rsidR="003B7F8E" w:rsidRPr="00620707" w:rsidRDefault="0082361F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Emotional intelligence </w:t>
            </w:r>
          </w:p>
          <w:p w14:paraId="5F31A284" w14:textId="77777777" w:rsidR="003B7F8E" w:rsidRDefault="003B7F8E" w:rsidP="003B7F8E">
            <w:pPr>
              <w:numPr>
                <w:ilvl w:val="0"/>
                <w:numId w:val="1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20707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roviding a Supportive Environment</w:t>
            </w:r>
          </w:p>
          <w:p w14:paraId="6E3A7412" w14:textId="6F20FA5D" w:rsidR="004277C0" w:rsidRPr="003B7F8E" w:rsidRDefault="004277C0" w:rsidP="004277C0">
            <w:pPr>
              <w:ind w:left="720"/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</w:tbl>
    <w:p w14:paraId="0111C889" w14:textId="77777777" w:rsidR="003B7F8E" w:rsidRDefault="003B7F8E" w:rsidP="003B7F8E">
      <w:pPr>
        <w:spacing w:after="0" w:line="240" w:lineRule="auto"/>
        <w:jc w:val="both"/>
        <w:textAlignment w:val="baseline"/>
        <w:rPr>
          <w:rFonts w:asciiTheme="minorBidi" w:eastAsia="Times New Roman" w:hAnsiTheme="minorBidi"/>
          <w:color w:val="000000"/>
          <w:sz w:val="20"/>
          <w:szCs w:val="20"/>
        </w:rPr>
      </w:pPr>
    </w:p>
    <w:p w14:paraId="5058D160" w14:textId="69BA542A" w:rsidR="004277C0" w:rsidRPr="00A02513" w:rsidRDefault="004277C0" w:rsidP="008E4F9A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A0251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A02513">
        <w:rPr>
          <w:rFonts w:ascii="Times New Roman" w:hAnsi="Times New Roman" w:cs="Times New Roman"/>
          <w:b/>
          <w:bCs/>
          <w:sz w:val="24"/>
          <w:szCs w:val="24"/>
        </w:rPr>
        <w:t xml:space="preserve">DUCATIONAL QUALIFICATION </w:t>
      </w:r>
    </w:p>
    <w:p w14:paraId="5063BF9A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Kurkshetra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U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niversity  </w:t>
      </w:r>
    </w:p>
    <w:p w14:paraId="1DBA544F" w14:textId="77777777" w:rsidR="00E15528" w:rsidRDefault="00E15528" w:rsidP="00E15528">
      <w:pPr>
        <w:pStyle w:val="ListParagraph"/>
        <w:spacing w:after="0" w:line="240" w:lineRule="auto"/>
        <w:ind w:left="1440"/>
        <w:jc w:val="both"/>
        <w:rPr>
          <w:rFonts w:asciiTheme="minorBidi" w:eastAsia="Times New Roman" w:hAnsiTheme="minorBidi"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noProof/>
          <w:color w:val="000000"/>
          <w:sz w:val="20"/>
          <w:szCs w:val="20"/>
        </w:rPr>
        <w:t xml:space="preserve">Pursuing 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Phd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 ( OCT 2019 onwards)</w:t>
      </w:r>
      <w:r w:rsidRPr="00946A9E">
        <w:rPr>
          <w:rFonts w:asciiTheme="minorBidi" w:eastAsia="Times New Roman" w:hAnsiTheme="minorBidi"/>
          <w:noProof/>
          <w:color w:val="000000"/>
          <w:sz w:val="20"/>
          <w:szCs w:val="20"/>
        </w:rPr>
        <w:t xml:space="preserve"> in the area of constituional law </w:t>
      </w:r>
    </w:p>
    <w:p w14:paraId="10411A9E" w14:textId="77777777" w:rsidR="00E15528" w:rsidRPr="00946A9E" w:rsidRDefault="00E15528" w:rsidP="00E15528">
      <w:pPr>
        <w:pStyle w:val="ListParagraph"/>
        <w:spacing w:after="0" w:line="24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noProof/>
          <w:color w:val="000000"/>
          <w:sz w:val="20"/>
          <w:szCs w:val="20"/>
        </w:rPr>
        <w:t xml:space="preserve">“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E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xpanding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H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orizons of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C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onstitutional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M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orality in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I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ndia” 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- Topic of thesis 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  </w:t>
      </w:r>
    </w:p>
    <w:p w14:paraId="2CA6D08E" w14:textId="77777777" w:rsidR="00E15528" w:rsidRDefault="00E15528" w:rsidP="00E15528">
      <w:p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</w:p>
    <w:p w14:paraId="169B910F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Kurukshetra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U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niversity </w:t>
      </w:r>
    </w:p>
    <w:p w14:paraId="6918AC23" w14:textId="77777777" w:rsidR="00E15528" w:rsidRPr="00946A9E" w:rsidRDefault="00E15528" w:rsidP="00E15528">
      <w:pPr>
        <w:pStyle w:val="ListParagraph"/>
        <w:spacing w:after="0" w:line="24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LLM , (66%) – 2019 </w:t>
      </w:r>
    </w:p>
    <w:p w14:paraId="7290A3B0" w14:textId="77777777" w:rsidR="00E15528" w:rsidRDefault="00E15528" w:rsidP="00E15528">
      <w:p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</w:p>
    <w:p w14:paraId="31E48323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Campus Law centre ,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U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niversity of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D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elhi </w:t>
      </w:r>
    </w:p>
    <w:p w14:paraId="26879448" w14:textId="77777777" w:rsidR="00E15528" w:rsidRPr="00946A9E" w:rsidRDefault="00E15528" w:rsidP="00E15528">
      <w:pPr>
        <w:pStyle w:val="ListParagraph"/>
        <w:spacing w:after="0" w:line="24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LLB, ( 57 %) – 2016 </w:t>
      </w:r>
    </w:p>
    <w:p w14:paraId="3A505B55" w14:textId="77777777" w:rsidR="00E15528" w:rsidRDefault="00E15528" w:rsidP="00E15528">
      <w:p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</w:p>
    <w:p w14:paraId="37CCA92A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St. stephen’s college ,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U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niversity of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D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elhi </w:t>
      </w:r>
    </w:p>
    <w:p w14:paraId="41828F91" w14:textId="77777777" w:rsidR="00E15528" w:rsidRPr="00946A9E" w:rsidRDefault="00E15528" w:rsidP="00E15528">
      <w:pPr>
        <w:pStyle w:val="ListParagraph"/>
        <w:spacing w:after="0" w:line="36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B.A ( 75%) – 2013  </w:t>
      </w:r>
    </w:p>
    <w:p w14:paraId="48CA8950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Jawahar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N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avaodya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V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idyalaya , Rewari ( HAR)</w:t>
      </w:r>
    </w:p>
    <w:p w14:paraId="1D02A186" w14:textId="77777777" w:rsidR="00E15528" w:rsidRPr="00946A9E" w:rsidRDefault="00E15528" w:rsidP="00E15528">
      <w:pPr>
        <w:pStyle w:val="ListParagraph"/>
        <w:spacing w:after="0" w:line="36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12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  <w:vertAlign w:val="superscript"/>
        </w:rPr>
        <w:t>th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 ( 86.8%) – 2010</w:t>
      </w:r>
    </w:p>
    <w:p w14:paraId="08FB54E5" w14:textId="77777777" w:rsidR="00E15528" w:rsidRPr="00946A9E" w:rsidRDefault="00E15528" w:rsidP="00E1552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Jawahar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N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avodaya </w:t>
      </w:r>
      <w:r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V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idyalaya , Rewari ( HAR) </w:t>
      </w:r>
    </w:p>
    <w:p w14:paraId="2CF4860C" w14:textId="77777777" w:rsidR="00E15528" w:rsidRPr="00946A9E" w:rsidRDefault="00E15528" w:rsidP="00E15528">
      <w:pPr>
        <w:pStyle w:val="ListParagraph"/>
        <w:spacing w:after="0" w:line="360" w:lineRule="auto"/>
        <w:ind w:left="1440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>10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  <w:vertAlign w:val="superscript"/>
        </w:rPr>
        <w:t>th</w:t>
      </w:r>
      <w:r w:rsidRPr="00946A9E"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  <w:t xml:space="preserve"> ( 84.6%)- 2008</w:t>
      </w:r>
    </w:p>
    <w:p w14:paraId="6F74E2ED" w14:textId="77777777" w:rsidR="00E15528" w:rsidRDefault="00E15528" w:rsidP="008E4F9A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</w:p>
    <w:p w14:paraId="5BBA0585" w14:textId="0A72A0E0" w:rsidR="00E15528" w:rsidRPr="00E15528" w:rsidRDefault="00E15528" w:rsidP="00E15528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E15528">
        <w:rPr>
          <w:rFonts w:ascii="Times New Roman" w:hAnsi="Times New Roman" w:cs="Times New Roman"/>
          <w:b/>
          <w:bCs/>
          <w:sz w:val="24"/>
          <w:szCs w:val="24"/>
        </w:rPr>
        <w:lastRenderedPageBreak/>
        <w:t>ACADEMIC ACHIEVEMENTS</w:t>
      </w:r>
    </w:p>
    <w:p w14:paraId="07C2A99B" w14:textId="77777777" w:rsidR="00A02513" w:rsidRDefault="00A02513" w:rsidP="00A02513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shed paper in </w:t>
      </w:r>
      <w:r w:rsidRPr="00A02513">
        <w:rPr>
          <w:rFonts w:ascii="Times New Roman" w:hAnsi="Times New Roman" w:cs="Times New Roman"/>
          <w:b/>
          <w:bCs/>
          <w:sz w:val="24"/>
          <w:szCs w:val="24"/>
        </w:rPr>
        <w:t>“White Black Legal”</w:t>
      </w:r>
      <w:r>
        <w:rPr>
          <w:rFonts w:ascii="Times New Roman" w:hAnsi="Times New Roman" w:cs="Times New Roman"/>
          <w:sz w:val="24"/>
          <w:szCs w:val="24"/>
        </w:rPr>
        <w:t xml:space="preserve"> International, peer reviewed, open access, multi-disciplinary journal – </w:t>
      </w:r>
      <w:r w:rsidRPr="00A02513">
        <w:rPr>
          <w:rFonts w:ascii="Times New Roman" w:hAnsi="Times New Roman" w:cs="Times New Roman"/>
          <w:b/>
          <w:bCs/>
          <w:sz w:val="24"/>
          <w:szCs w:val="24"/>
        </w:rPr>
        <w:t>‘Anti- defection law and political morality: judicial insights”</w:t>
      </w:r>
      <w:r>
        <w:rPr>
          <w:rFonts w:ascii="Times New Roman" w:hAnsi="Times New Roman" w:cs="Times New Roman"/>
          <w:sz w:val="24"/>
          <w:szCs w:val="24"/>
        </w:rPr>
        <w:t xml:space="preserve"> – MAY 2021  </w:t>
      </w:r>
    </w:p>
    <w:p w14:paraId="54742BD7" w14:textId="3FE883DD" w:rsidR="00A02513" w:rsidRDefault="00ED3028" w:rsidP="00A02513">
      <w:pPr>
        <w:pStyle w:val="ListParagraph"/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A02513" w:rsidRPr="002461B7">
          <w:rPr>
            <w:rStyle w:val="Hyperlink"/>
            <w:rFonts w:ascii="Times New Roman" w:hAnsi="Times New Roman" w:cs="Times New Roman"/>
            <w:sz w:val="24"/>
            <w:szCs w:val="24"/>
          </w:rPr>
          <w:t>http://www.doi-ds.org/doilink/05.2021-11244272/%20whiteblacklegal/v2i8/may/2021</w:t>
        </w:r>
      </w:hyperlink>
    </w:p>
    <w:p w14:paraId="2E962343" w14:textId="77777777" w:rsidR="00E85630" w:rsidRDefault="00E15528" w:rsidP="00E85630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513">
        <w:rPr>
          <w:rFonts w:ascii="Times New Roman" w:hAnsi="Times New Roman" w:cs="Times New Roman"/>
          <w:b/>
          <w:bCs/>
          <w:sz w:val="24"/>
          <w:szCs w:val="24"/>
        </w:rPr>
        <w:t>RANK 3</w:t>
      </w:r>
      <w:r w:rsidRPr="00A0251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at University level in GRADUATION (Delhi University).</w:t>
      </w:r>
    </w:p>
    <w:p w14:paraId="732BFA04" w14:textId="26DAAFC7" w:rsidR="00C04EEF" w:rsidRPr="00E85630" w:rsidRDefault="00E15528" w:rsidP="00E85630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5630">
        <w:rPr>
          <w:rFonts w:ascii="Times New Roman" w:hAnsi="Times New Roman" w:cs="Times New Roman"/>
          <w:b/>
          <w:bCs/>
          <w:sz w:val="24"/>
          <w:szCs w:val="24"/>
        </w:rPr>
        <w:t>Best student award</w:t>
      </w:r>
      <w:r w:rsidRPr="00E85630">
        <w:rPr>
          <w:rFonts w:ascii="Times New Roman" w:hAnsi="Times New Roman" w:cs="Times New Roman"/>
          <w:sz w:val="24"/>
          <w:szCs w:val="24"/>
        </w:rPr>
        <w:t xml:space="preserve"> during graduation at </w:t>
      </w:r>
      <w:r w:rsidRPr="00E85630">
        <w:rPr>
          <w:rFonts w:ascii="Times New Roman" w:hAnsi="Times New Roman" w:cs="Times New Roman"/>
          <w:b/>
          <w:bCs/>
          <w:sz w:val="24"/>
          <w:szCs w:val="24"/>
        </w:rPr>
        <w:t>St. Stephen’s college</w:t>
      </w:r>
      <w:r w:rsidRPr="00E85630">
        <w:rPr>
          <w:rFonts w:ascii="Times New Roman" w:hAnsi="Times New Roman" w:cs="Times New Roman"/>
          <w:sz w:val="24"/>
          <w:szCs w:val="24"/>
        </w:rPr>
        <w:t>.</w:t>
      </w:r>
    </w:p>
    <w:p w14:paraId="741F69CD" w14:textId="6A9277E1" w:rsidR="00E15528" w:rsidRPr="00A02513" w:rsidRDefault="00E15528" w:rsidP="00E15528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t </w:t>
      </w:r>
      <w:r w:rsidRPr="00A02513">
        <w:rPr>
          <w:rFonts w:ascii="Times New Roman" w:hAnsi="Times New Roman" w:cs="Times New Roman"/>
          <w:b/>
          <w:bCs/>
          <w:sz w:val="24"/>
          <w:szCs w:val="24"/>
        </w:rPr>
        <w:t>merit certificate</w:t>
      </w:r>
      <w:r>
        <w:rPr>
          <w:rFonts w:ascii="Times New Roman" w:hAnsi="Times New Roman" w:cs="Times New Roman"/>
          <w:sz w:val="24"/>
          <w:szCs w:val="24"/>
        </w:rPr>
        <w:t xml:space="preserve"> from CBSE for being amongst the 0.01% students for highest marks in </w:t>
      </w:r>
      <w:r w:rsidRPr="00A02513">
        <w:rPr>
          <w:rFonts w:ascii="Times New Roman" w:hAnsi="Times New Roman" w:cs="Times New Roman"/>
          <w:b/>
          <w:bCs/>
          <w:sz w:val="24"/>
          <w:szCs w:val="24"/>
        </w:rPr>
        <w:t>Geography.</w:t>
      </w:r>
    </w:p>
    <w:p w14:paraId="742ADF78" w14:textId="67DEC0A8" w:rsidR="00E15528" w:rsidRDefault="00E15528" w:rsidP="00E15528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ed level (1) National Talent Search Examination (NTSE).</w:t>
      </w:r>
    </w:p>
    <w:p w14:paraId="753F70DA" w14:textId="76907BD5" w:rsidR="00A02513" w:rsidRDefault="00A02513" w:rsidP="00A0251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9F1973" w14:textId="7BC7F9A2" w:rsidR="00A02513" w:rsidRPr="00A02513" w:rsidRDefault="00A02513" w:rsidP="00A02513">
      <w:pPr>
        <w:jc w:val="both"/>
        <w:rPr>
          <w:rFonts w:ascii="Times New Roman" w:hAnsi="Times New Roman" w:cs="Times New Roman"/>
          <w:b/>
          <w:sz w:val="24"/>
          <w:szCs w:val="24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A02513">
        <w:rPr>
          <w:rFonts w:ascii="Times New Roman" w:hAnsi="Times New Roman" w:cs="Times New Roman"/>
          <w:b/>
          <w:sz w:val="24"/>
          <w:szCs w:val="24"/>
        </w:rPr>
        <w:t>ADDITIONAL ACHIEVEMENT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0416BB" wp14:editId="33769986">
                <wp:simplePos x="0" y="0"/>
                <wp:positionH relativeFrom="column">
                  <wp:posOffset>123824</wp:posOffset>
                </wp:positionH>
                <wp:positionV relativeFrom="paragraph">
                  <wp:posOffset>213995</wp:posOffset>
                </wp:positionV>
                <wp:extent cx="69056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56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D45D87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.75pt,16.85pt" to="553.5pt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14:paraId="230C1003" w14:textId="0FFD2835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ared in interview – Haryana Civil Services </w:t>
      </w:r>
      <w:r w:rsidR="00D3737A">
        <w:rPr>
          <w:rFonts w:ascii="Times New Roman" w:hAnsi="Times New Roman" w:cs="Times New Roman"/>
          <w:sz w:val="24"/>
          <w:szCs w:val="24"/>
        </w:rPr>
        <w:t>(</w:t>
      </w:r>
      <w:r w:rsidR="00D3737A" w:rsidRPr="00D3737A">
        <w:rPr>
          <w:rFonts w:ascii="Times New Roman" w:hAnsi="Times New Roman" w:cs="Times New Roman"/>
          <w:b/>
          <w:bCs/>
          <w:sz w:val="24"/>
          <w:szCs w:val="24"/>
        </w:rPr>
        <w:t>HCS</w:t>
      </w:r>
      <w:r w:rsidR="00D3737A">
        <w:rPr>
          <w:rFonts w:ascii="Times New Roman" w:hAnsi="Times New Roman" w:cs="Times New Roman"/>
          <w:sz w:val="24"/>
          <w:szCs w:val="24"/>
        </w:rPr>
        <w:t>) -</w:t>
      </w:r>
      <w:r>
        <w:rPr>
          <w:rFonts w:ascii="Times New Roman" w:hAnsi="Times New Roman" w:cs="Times New Roman"/>
          <w:sz w:val="24"/>
          <w:szCs w:val="24"/>
        </w:rPr>
        <w:t>2019.</w:t>
      </w:r>
    </w:p>
    <w:p w14:paraId="1B908486" w14:textId="4543FC08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ared in interview- </w:t>
      </w:r>
      <w:proofErr w:type="spellStart"/>
      <w:r w:rsidRPr="00D3737A">
        <w:rPr>
          <w:rFonts w:ascii="Times New Roman" w:hAnsi="Times New Roman" w:cs="Times New Roman"/>
          <w:b/>
          <w:bCs/>
          <w:sz w:val="24"/>
          <w:szCs w:val="24"/>
        </w:rPr>
        <w:t>Nayab</w:t>
      </w:r>
      <w:proofErr w:type="spellEnd"/>
      <w:r w:rsidRPr="00D3737A">
        <w:rPr>
          <w:rFonts w:ascii="Times New Roman" w:hAnsi="Times New Roman" w:cs="Times New Roman"/>
          <w:b/>
          <w:bCs/>
          <w:sz w:val="24"/>
          <w:szCs w:val="24"/>
        </w:rPr>
        <w:t xml:space="preserve"> tehsildar</w:t>
      </w:r>
      <w:r>
        <w:rPr>
          <w:rFonts w:ascii="Times New Roman" w:hAnsi="Times New Roman" w:cs="Times New Roman"/>
          <w:sz w:val="24"/>
          <w:szCs w:val="24"/>
        </w:rPr>
        <w:t xml:space="preserve"> (H</w:t>
      </w:r>
      <w:r w:rsidR="00D3737A">
        <w:rPr>
          <w:rFonts w:ascii="Times New Roman" w:hAnsi="Times New Roman" w:cs="Times New Roman"/>
          <w:sz w:val="24"/>
          <w:szCs w:val="24"/>
        </w:rPr>
        <w:t>PS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457DD9">
        <w:rPr>
          <w:rFonts w:ascii="Times New Roman" w:hAnsi="Times New Roman" w:cs="Times New Roman"/>
          <w:sz w:val="24"/>
          <w:szCs w:val="24"/>
        </w:rPr>
        <w:t xml:space="preserve">Haryana </w:t>
      </w:r>
      <w:r w:rsidR="00D3737A">
        <w:rPr>
          <w:rFonts w:ascii="Times New Roman" w:hAnsi="Times New Roman" w:cs="Times New Roman"/>
          <w:sz w:val="24"/>
          <w:szCs w:val="24"/>
        </w:rPr>
        <w:t>-</w:t>
      </w:r>
      <w:r w:rsidR="00457DD9">
        <w:rPr>
          <w:rFonts w:ascii="Times New Roman" w:hAnsi="Times New Roman" w:cs="Times New Roman"/>
          <w:sz w:val="24"/>
          <w:szCs w:val="24"/>
        </w:rPr>
        <w:t>2019</w:t>
      </w:r>
    </w:p>
    <w:p w14:paraId="20CEF944" w14:textId="5FC723E4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ared in </w:t>
      </w:r>
      <w:r w:rsidRPr="00D3737A">
        <w:rPr>
          <w:rFonts w:ascii="Times New Roman" w:hAnsi="Times New Roman" w:cs="Times New Roman"/>
          <w:b/>
          <w:bCs/>
          <w:sz w:val="24"/>
          <w:szCs w:val="24"/>
        </w:rPr>
        <w:t>CSE-</w:t>
      </w:r>
      <w:r w:rsidR="00D3737A" w:rsidRPr="00D3737A">
        <w:rPr>
          <w:rFonts w:ascii="Times New Roman" w:hAnsi="Times New Roman" w:cs="Times New Roman"/>
          <w:b/>
          <w:bCs/>
          <w:sz w:val="24"/>
          <w:szCs w:val="24"/>
        </w:rPr>
        <w:t xml:space="preserve">MAINS </w:t>
      </w:r>
      <w:r w:rsidR="00D3737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UPSC-Law optional)</w:t>
      </w:r>
      <w:r w:rsidR="00D3737A">
        <w:rPr>
          <w:rFonts w:ascii="Times New Roman" w:hAnsi="Times New Roman" w:cs="Times New Roman"/>
          <w:sz w:val="24"/>
          <w:szCs w:val="24"/>
        </w:rPr>
        <w:t>- 2018</w:t>
      </w:r>
    </w:p>
    <w:p w14:paraId="3F3D65B1" w14:textId="44BC4F60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>Qualified</w:t>
      </w:r>
      <w:r>
        <w:rPr>
          <w:rFonts w:ascii="Times New Roman" w:hAnsi="Times New Roman" w:cs="Times New Roman"/>
          <w:sz w:val="24"/>
          <w:szCs w:val="24"/>
        </w:rPr>
        <w:t xml:space="preserve"> NET-JRF scholar -2017</w:t>
      </w:r>
      <w:r w:rsidR="00457DD9">
        <w:rPr>
          <w:rFonts w:ascii="Times New Roman" w:hAnsi="Times New Roman" w:cs="Times New Roman"/>
          <w:sz w:val="24"/>
          <w:szCs w:val="24"/>
        </w:rPr>
        <w:t>- 1</w:t>
      </w:r>
      <w:r w:rsidR="00457DD9" w:rsidRPr="00457DD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457DD9">
        <w:rPr>
          <w:rFonts w:ascii="Times New Roman" w:hAnsi="Times New Roman" w:cs="Times New Roman"/>
          <w:sz w:val="24"/>
          <w:szCs w:val="24"/>
        </w:rPr>
        <w:t xml:space="preserve"> attempt </w:t>
      </w:r>
    </w:p>
    <w:p w14:paraId="317315C9" w14:textId="77777777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ared in interview – CAPF (2016). </w:t>
      </w:r>
    </w:p>
    <w:p w14:paraId="27179BBC" w14:textId="223A85D0" w:rsidR="00A02513" w:rsidRDefault="00A02513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eared Combined </w:t>
      </w:r>
      <w:proofErr w:type="spellStart"/>
      <w:r>
        <w:rPr>
          <w:rFonts w:ascii="Times New Roman" w:hAnsi="Times New Roman" w:cs="Times New Roman"/>
          <w:sz w:val="24"/>
          <w:szCs w:val="24"/>
        </w:rPr>
        <w:t>Def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ices</w:t>
      </w:r>
      <w:r w:rsidR="00D3737A">
        <w:rPr>
          <w:rFonts w:ascii="Times New Roman" w:hAnsi="Times New Roman" w:cs="Times New Roman"/>
          <w:sz w:val="24"/>
          <w:szCs w:val="24"/>
        </w:rPr>
        <w:t xml:space="preserve"> </w:t>
      </w:r>
      <w:r w:rsidR="00D3737A" w:rsidRPr="00D3737A">
        <w:rPr>
          <w:rFonts w:ascii="Times New Roman" w:hAnsi="Times New Roman" w:cs="Times New Roman"/>
          <w:b/>
          <w:bCs/>
          <w:sz w:val="24"/>
          <w:szCs w:val="24"/>
        </w:rPr>
        <w:t>(CDS)</w:t>
      </w:r>
      <w:r>
        <w:rPr>
          <w:rFonts w:ascii="Times New Roman" w:hAnsi="Times New Roman" w:cs="Times New Roman"/>
          <w:sz w:val="24"/>
          <w:szCs w:val="24"/>
        </w:rPr>
        <w:t xml:space="preserve"> written exam 2013 &amp; 2014.</w:t>
      </w:r>
    </w:p>
    <w:p w14:paraId="2721A514" w14:textId="763BC473" w:rsidR="00457DD9" w:rsidRDefault="00D3737A" w:rsidP="00457DD9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737A">
        <w:rPr>
          <w:rFonts w:ascii="Times New Roman" w:hAnsi="Times New Roman" w:cs="Times New Roman"/>
          <w:b/>
          <w:bCs/>
          <w:sz w:val="24"/>
          <w:szCs w:val="24"/>
        </w:rPr>
        <w:t xml:space="preserve">TIARA STEPHEN’S </w:t>
      </w:r>
      <w:r w:rsidR="00457DD9" w:rsidRPr="00D3737A">
        <w:rPr>
          <w:rFonts w:ascii="Times New Roman" w:hAnsi="Times New Roman" w:cs="Times New Roman"/>
          <w:b/>
          <w:bCs/>
          <w:sz w:val="24"/>
          <w:szCs w:val="24"/>
        </w:rPr>
        <w:t>SPECIAL OPPORTUNITY AWARD</w:t>
      </w:r>
      <w:r w:rsidR="00457DD9">
        <w:rPr>
          <w:rFonts w:ascii="Times New Roman" w:hAnsi="Times New Roman" w:cs="Times New Roman"/>
          <w:sz w:val="24"/>
          <w:szCs w:val="24"/>
        </w:rPr>
        <w:t xml:space="preserve"> – 2013</w:t>
      </w:r>
      <w:r>
        <w:rPr>
          <w:rFonts w:ascii="Times New Roman" w:hAnsi="Times New Roman" w:cs="Times New Roman"/>
          <w:sz w:val="24"/>
          <w:szCs w:val="24"/>
        </w:rPr>
        <w:t xml:space="preserve">-14  </w:t>
      </w:r>
    </w:p>
    <w:p w14:paraId="6E21F0D9" w14:textId="7B4DB883" w:rsidR="00457DD9" w:rsidRDefault="00457DD9" w:rsidP="00A02513">
      <w:pPr>
        <w:pStyle w:val="ListParagraph"/>
        <w:numPr>
          <w:ilvl w:val="0"/>
          <w:numId w:val="9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737A">
        <w:rPr>
          <w:rFonts w:ascii="Times New Roman" w:hAnsi="Times New Roman" w:cs="Times New Roman"/>
          <w:b/>
          <w:bCs/>
          <w:sz w:val="24"/>
          <w:szCs w:val="24"/>
        </w:rPr>
        <w:t>KPMG</w:t>
      </w:r>
      <w:r>
        <w:rPr>
          <w:rFonts w:ascii="Times New Roman" w:hAnsi="Times New Roman" w:cs="Times New Roman"/>
          <w:sz w:val="24"/>
          <w:szCs w:val="24"/>
        </w:rPr>
        <w:t xml:space="preserve"> scholarship – 2010 St. Stephen’s college</w:t>
      </w:r>
    </w:p>
    <w:p w14:paraId="1D5C0813" w14:textId="77777777" w:rsidR="00A02513" w:rsidRDefault="00A02513" w:rsidP="00A02513">
      <w:pPr>
        <w:pStyle w:val="ListParagraph"/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1B4015" w14:textId="26765114" w:rsidR="00457DD9" w:rsidRDefault="00457DD9" w:rsidP="00457DD9">
      <w:pPr>
        <w:pStyle w:val="ListParagraph"/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5ADB47" w14:textId="46DD51AA" w:rsidR="00457DD9" w:rsidRPr="00457DD9" w:rsidRDefault="00457DD9" w:rsidP="00457DD9">
      <w:pPr>
        <w:pStyle w:val="ListParagraph"/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7DD9">
        <w:rPr>
          <w:rFonts w:ascii="Times New Roman" w:hAnsi="Times New Roman" w:cs="Times New Roman"/>
          <w:b/>
          <w:bCs/>
          <w:sz w:val="24"/>
          <w:szCs w:val="24"/>
        </w:rPr>
        <w:t>CO-CURRICULAR ACTIVITIES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6FB65AD" w14:textId="77777777" w:rsidR="004277C0" w:rsidRDefault="004277C0" w:rsidP="008E4F9A">
      <w:pPr>
        <w:pBdr>
          <w:bottom w:val="single" w:sz="6" w:space="1" w:color="auto"/>
        </w:pBdr>
        <w:rPr>
          <w:rFonts w:asciiTheme="minorBidi" w:hAnsiTheme="minorBidi"/>
          <w:color w:val="2A3E3D"/>
          <w:sz w:val="28"/>
          <w:szCs w:val="28"/>
        </w:rPr>
      </w:pPr>
    </w:p>
    <w:p w14:paraId="73CE259F" w14:textId="77777777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737A">
        <w:rPr>
          <w:rFonts w:ascii="Times New Roman" w:hAnsi="Times New Roman" w:cs="Times New Roman"/>
          <w:b/>
          <w:bCs/>
          <w:sz w:val="24"/>
          <w:szCs w:val="24"/>
        </w:rPr>
        <w:t>RAJYAPAL AWARD</w:t>
      </w:r>
      <w:r>
        <w:rPr>
          <w:rFonts w:ascii="Times New Roman" w:hAnsi="Times New Roman" w:cs="Times New Roman"/>
          <w:sz w:val="24"/>
          <w:szCs w:val="24"/>
        </w:rPr>
        <w:t xml:space="preserve"> – The Bharat scouts &amp; guides.</w:t>
      </w:r>
    </w:p>
    <w:p w14:paraId="4686330E" w14:textId="14AA9872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737A">
        <w:rPr>
          <w:rFonts w:ascii="Times New Roman" w:hAnsi="Times New Roman" w:cs="Times New Roman"/>
          <w:b/>
          <w:bCs/>
          <w:sz w:val="24"/>
          <w:szCs w:val="24"/>
        </w:rPr>
        <w:t>Merit certificate</w:t>
      </w:r>
      <w:r>
        <w:rPr>
          <w:rFonts w:ascii="Times New Roman" w:hAnsi="Times New Roman" w:cs="Times New Roman"/>
          <w:sz w:val="24"/>
          <w:szCs w:val="24"/>
        </w:rPr>
        <w:t xml:space="preserve"> from parliamentary secretary for exemplary performance in Youth Parliament. </w:t>
      </w:r>
    </w:p>
    <w:p w14:paraId="25618850" w14:textId="77777777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737A">
        <w:rPr>
          <w:rFonts w:ascii="Times New Roman" w:hAnsi="Times New Roman" w:cs="Times New Roman"/>
          <w:b/>
          <w:bCs/>
          <w:sz w:val="24"/>
          <w:szCs w:val="24"/>
        </w:rPr>
        <w:t>Runner up</w:t>
      </w:r>
      <w:r>
        <w:rPr>
          <w:rFonts w:ascii="Times New Roman" w:hAnsi="Times New Roman" w:cs="Times New Roman"/>
          <w:sz w:val="24"/>
          <w:szCs w:val="24"/>
        </w:rPr>
        <w:t xml:space="preserve">- Volleyball at regional level in NVS </w:t>
      </w:r>
    </w:p>
    <w:p w14:paraId="7403ABF6" w14:textId="77777777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of social service league at St. Stephen’s college</w:t>
      </w:r>
    </w:p>
    <w:p w14:paraId="4BE8EC29" w14:textId="77777777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 of Hindi Sahitya Sabha at St. Stephen’s college </w:t>
      </w:r>
    </w:p>
    <w:p w14:paraId="41B8BB09" w14:textId="77777777" w:rsidR="00457DD9" w:rsidRDefault="00457DD9" w:rsidP="00457DD9">
      <w:pPr>
        <w:pStyle w:val="ListParagraph"/>
        <w:numPr>
          <w:ilvl w:val="0"/>
          <w:numId w:val="10"/>
        </w:numPr>
        <w:spacing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n prize in debating and elocution at school level competition</w:t>
      </w:r>
    </w:p>
    <w:p w14:paraId="6CA6A239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5225877C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0CAB2FAB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0C09FDF1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508D5A6E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129C7598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2417FC15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5B427EF6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1E18E576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58D8BFC6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11CADC65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7A3E93E8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6B00DF66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2D4C56C4" w14:textId="77777777" w:rsidR="00457DD9" w:rsidRDefault="00457DD9" w:rsidP="00CC564A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000000"/>
          <w:sz w:val="20"/>
          <w:szCs w:val="20"/>
        </w:rPr>
      </w:pPr>
    </w:p>
    <w:p w14:paraId="107F7999" w14:textId="6FA70B74" w:rsidR="00153D88" w:rsidRPr="00081A3E" w:rsidRDefault="00153D88" w:rsidP="00ED00BB">
      <w:pPr>
        <w:rPr>
          <w:rFonts w:asciiTheme="minorBidi" w:hAnsiTheme="minorBidi"/>
          <w:sz w:val="20"/>
          <w:szCs w:val="20"/>
        </w:rPr>
      </w:pPr>
    </w:p>
    <w:sectPr w:rsidR="00153D88" w:rsidRPr="00081A3E" w:rsidSect="00D3737A">
      <w:headerReference w:type="default" r:id="rId11"/>
      <w:pgSz w:w="12240" w:h="15840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DFCBC" w14:textId="77777777" w:rsidR="00ED3028" w:rsidRDefault="00ED3028" w:rsidP="00ED00BB">
      <w:pPr>
        <w:spacing w:after="0" w:line="240" w:lineRule="auto"/>
      </w:pPr>
      <w:r>
        <w:separator/>
      </w:r>
    </w:p>
  </w:endnote>
  <w:endnote w:type="continuationSeparator" w:id="0">
    <w:p w14:paraId="099527F4" w14:textId="77777777" w:rsidR="00ED3028" w:rsidRDefault="00ED3028" w:rsidP="00E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96268" w14:textId="77777777" w:rsidR="00ED3028" w:rsidRDefault="00ED3028" w:rsidP="00ED00BB">
      <w:pPr>
        <w:spacing w:after="0" w:line="240" w:lineRule="auto"/>
      </w:pPr>
      <w:r>
        <w:separator/>
      </w:r>
    </w:p>
  </w:footnote>
  <w:footnote w:type="continuationSeparator" w:id="0">
    <w:p w14:paraId="36DCD7B3" w14:textId="77777777" w:rsidR="00ED3028" w:rsidRDefault="00ED3028" w:rsidP="00ED0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6F3A9" w14:textId="1CC7B09F" w:rsidR="004277C0" w:rsidRDefault="00C04EEF">
    <w:pPr>
      <w:pStyle w:val="Header"/>
    </w:pPr>
    <w:r>
      <w:t>CV</w:t>
    </w:r>
  </w:p>
  <w:p w14:paraId="234B7945" w14:textId="77777777" w:rsidR="004277C0" w:rsidRDefault="004277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52A5C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D7544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2362C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F56C4"/>
    <w:multiLevelType w:val="multilevel"/>
    <w:tmpl w:val="DAC67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2B084B"/>
    <w:multiLevelType w:val="multilevel"/>
    <w:tmpl w:val="A59E2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CF3138"/>
    <w:multiLevelType w:val="multilevel"/>
    <w:tmpl w:val="E856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AC6E4D"/>
    <w:multiLevelType w:val="hybridMultilevel"/>
    <w:tmpl w:val="AEB49A5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3594F"/>
    <w:multiLevelType w:val="multilevel"/>
    <w:tmpl w:val="F632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4B49D2"/>
    <w:multiLevelType w:val="multilevel"/>
    <w:tmpl w:val="8262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6C796E"/>
    <w:multiLevelType w:val="hybridMultilevel"/>
    <w:tmpl w:val="97D8D2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4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MwNbQwMjc0MjVX0lEKTi0uzszPAykwqgUA/veSgSwAAAA="/>
  </w:docVars>
  <w:rsids>
    <w:rsidRoot w:val="00816E53"/>
    <w:rsid w:val="000553D0"/>
    <w:rsid w:val="00075B9D"/>
    <w:rsid w:val="00081A3E"/>
    <w:rsid w:val="00153D88"/>
    <w:rsid w:val="001C6719"/>
    <w:rsid w:val="001D23CC"/>
    <w:rsid w:val="002832FC"/>
    <w:rsid w:val="003B7F8E"/>
    <w:rsid w:val="00416B83"/>
    <w:rsid w:val="00417DCD"/>
    <w:rsid w:val="004277C0"/>
    <w:rsid w:val="00437963"/>
    <w:rsid w:val="00457DD9"/>
    <w:rsid w:val="005837E4"/>
    <w:rsid w:val="006E6A84"/>
    <w:rsid w:val="00715440"/>
    <w:rsid w:val="00762260"/>
    <w:rsid w:val="007A6029"/>
    <w:rsid w:val="00816E53"/>
    <w:rsid w:val="00821471"/>
    <w:rsid w:val="0082361F"/>
    <w:rsid w:val="00883699"/>
    <w:rsid w:val="008D1572"/>
    <w:rsid w:val="008E4F9A"/>
    <w:rsid w:val="00946A9E"/>
    <w:rsid w:val="00A02513"/>
    <w:rsid w:val="00A12047"/>
    <w:rsid w:val="00A71437"/>
    <w:rsid w:val="00A73BDC"/>
    <w:rsid w:val="00A90B08"/>
    <w:rsid w:val="00B25958"/>
    <w:rsid w:val="00C04EEF"/>
    <w:rsid w:val="00C11ED6"/>
    <w:rsid w:val="00C177DD"/>
    <w:rsid w:val="00CC564A"/>
    <w:rsid w:val="00D3737A"/>
    <w:rsid w:val="00E15528"/>
    <w:rsid w:val="00E45A03"/>
    <w:rsid w:val="00E85630"/>
    <w:rsid w:val="00ED00BB"/>
    <w:rsid w:val="00ED3028"/>
    <w:rsid w:val="00F22C7C"/>
    <w:rsid w:val="00F90895"/>
    <w:rsid w:val="00FB1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CDCC5"/>
  <w15:chartTrackingRefBased/>
  <w15:docId w15:val="{E7966C95-648B-4772-A12E-3394C876D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BB"/>
  </w:style>
  <w:style w:type="paragraph" w:styleId="Footer">
    <w:name w:val="footer"/>
    <w:basedOn w:val="Normal"/>
    <w:link w:val="Foot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BB"/>
  </w:style>
  <w:style w:type="table" w:styleId="TableGrid">
    <w:name w:val="Table Grid"/>
    <w:basedOn w:val="TableNormal"/>
    <w:uiPriority w:val="39"/>
    <w:rsid w:val="00CC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120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04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4277C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277C0"/>
    <w:rPr>
      <w:rFonts w:eastAsiaTheme="minorEastAsia"/>
      <w:lang w:bidi="ar-SA"/>
    </w:rPr>
  </w:style>
  <w:style w:type="paragraph" w:styleId="ListParagraph">
    <w:name w:val="List Paragraph"/>
    <w:basedOn w:val="Normal"/>
    <w:uiPriority w:val="34"/>
    <w:qFormat/>
    <w:rsid w:val="00946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doi-ds.org/doilink/05.2021-11244272/%20whiteblacklegal/v2i8/may/202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umari.092pooj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3C822-BCBF-4DC3-B2C7-AB7366B63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.com</dc:creator>
  <cp:keywords/>
  <dc:description/>
  <cp:lastModifiedBy>disha.gp@gmail.com</cp:lastModifiedBy>
  <cp:revision>87</cp:revision>
  <dcterms:created xsi:type="dcterms:W3CDTF">2019-01-27T09:27:00Z</dcterms:created>
  <dcterms:modified xsi:type="dcterms:W3CDTF">2021-05-09T10:07:00Z</dcterms:modified>
</cp:coreProperties>
</file>